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46B551D3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1FEACD4F" w:rsidR="00194DD3" w:rsidRDefault="00191D95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Mu</w:t>
      </w:r>
      <w:r w:rsidR="00253CA6">
        <w:rPr>
          <w:bCs/>
          <w:sz w:val="20"/>
          <w:szCs w:val="20"/>
        </w:rPr>
        <w:t>lticountry Program Division 2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037DAEBD" w14:textId="216D059D" w:rsidR="00194DD3" w:rsidRDefault="00194DD3" w:rsidP="007A1484">
      <w:pPr>
        <w:pStyle w:val="Default"/>
        <w:jc w:val="both"/>
        <w:rPr>
          <w:rFonts w:eastAsia="Times New Roman"/>
          <w:b/>
          <w:sz w:val="20"/>
          <w:szCs w:val="20"/>
        </w:rPr>
      </w:pPr>
      <w:r w:rsidRPr="007A1484">
        <w:rPr>
          <w:b/>
          <w:sz w:val="20"/>
          <w:szCs w:val="20"/>
        </w:rPr>
        <w:t>Sub</w:t>
      </w:r>
      <w:r w:rsidR="003F2A0E">
        <w:rPr>
          <w:b/>
          <w:sz w:val="20"/>
          <w:szCs w:val="20"/>
        </w:rPr>
        <w:t>ject line</w:t>
      </w:r>
      <w:r w:rsidRPr="007A1484">
        <w:rPr>
          <w:b/>
          <w:sz w:val="20"/>
          <w:szCs w:val="20"/>
        </w:rPr>
        <w:t xml:space="preserve">: </w:t>
      </w:r>
      <w:r w:rsidRPr="007A1484">
        <w:rPr>
          <w:rFonts w:eastAsia="Times New Roman"/>
          <w:b/>
          <w:sz w:val="20"/>
          <w:szCs w:val="20"/>
        </w:rPr>
        <w:t xml:space="preserve">Proposal </w:t>
      </w:r>
      <w:r w:rsidR="008A72C3">
        <w:rPr>
          <w:rFonts w:eastAsia="Times New Roman"/>
          <w:b/>
          <w:sz w:val="20"/>
          <w:szCs w:val="20"/>
        </w:rPr>
        <w:t>for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6E4CA9">
        <w:rPr>
          <w:rFonts w:eastAsia="Times New Roman"/>
          <w:b/>
          <w:sz w:val="20"/>
          <w:szCs w:val="20"/>
        </w:rPr>
        <w:t>C</w:t>
      </w:r>
      <w:r w:rsidR="00751DBD">
        <w:rPr>
          <w:rFonts w:eastAsia="Times New Roman"/>
          <w:b/>
          <w:sz w:val="20"/>
          <w:szCs w:val="20"/>
        </w:rPr>
        <w:t>onduct</w:t>
      </w:r>
      <w:r w:rsidR="008A72C3">
        <w:rPr>
          <w:rFonts w:eastAsia="Times New Roman"/>
          <w:b/>
          <w:sz w:val="20"/>
          <w:szCs w:val="20"/>
        </w:rPr>
        <w:t>ing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AA46EF" w:rsidRPr="00AA46EF">
        <w:rPr>
          <w:rFonts w:eastAsia="Times New Roman"/>
          <w:b/>
          <w:sz w:val="20"/>
          <w:szCs w:val="20"/>
        </w:rPr>
        <w:t>Research on</w:t>
      </w:r>
      <w:r w:rsidR="00211D6A">
        <w:rPr>
          <w:rFonts w:eastAsia="Times New Roman"/>
          <w:b/>
          <w:sz w:val="20"/>
          <w:szCs w:val="20"/>
        </w:rPr>
        <w:t xml:space="preserve"> the</w:t>
      </w:r>
      <w:r w:rsidR="00AA46EF" w:rsidRPr="00AA46EF">
        <w:rPr>
          <w:rFonts w:eastAsia="Times New Roman"/>
          <w:b/>
          <w:sz w:val="20"/>
          <w:szCs w:val="20"/>
        </w:rPr>
        <w:t xml:space="preserve"> </w:t>
      </w:r>
      <w:r w:rsidR="00080D6E" w:rsidRPr="00080D6E">
        <w:rPr>
          <w:rFonts w:eastAsia="Times New Roman"/>
          <w:b/>
          <w:sz w:val="20"/>
          <w:szCs w:val="20"/>
        </w:rPr>
        <w:t>APO P</w:t>
      </w:r>
      <w:r w:rsidR="00211D6A" w:rsidRPr="00080D6E">
        <w:rPr>
          <w:rFonts w:eastAsia="Times New Roman"/>
          <w:b/>
          <w:sz w:val="20"/>
          <w:szCs w:val="20"/>
        </w:rPr>
        <w:t>roductivity</w:t>
      </w:r>
      <w:r w:rsidR="00080D6E" w:rsidRPr="00080D6E">
        <w:rPr>
          <w:rFonts w:eastAsia="Times New Roman"/>
          <w:b/>
          <w:sz w:val="20"/>
          <w:szCs w:val="20"/>
        </w:rPr>
        <w:t xml:space="preserve"> D</w:t>
      </w:r>
      <w:r w:rsidR="00211D6A" w:rsidRPr="00080D6E">
        <w:rPr>
          <w:rFonts w:eastAsia="Times New Roman"/>
          <w:b/>
          <w:sz w:val="20"/>
          <w:szCs w:val="20"/>
        </w:rPr>
        <w:t xml:space="preserve">atabook and </w:t>
      </w:r>
      <w:r w:rsidR="00080D6E" w:rsidRPr="00080D6E">
        <w:rPr>
          <w:rFonts w:eastAsia="Times New Roman"/>
          <w:b/>
          <w:sz w:val="20"/>
          <w:szCs w:val="20"/>
        </w:rPr>
        <w:t>D</w:t>
      </w:r>
      <w:r w:rsidR="00211D6A" w:rsidRPr="00080D6E">
        <w:rPr>
          <w:rFonts w:eastAsia="Times New Roman"/>
          <w:b/>
          <w:sz w:val="20"/>
          <w:szCs w:val="20"/>
        </w:rPr>
        <w:t>atabase</w:t>
      </w:r>
    </w:p>
    <w:p w14:paraId="091B879D" w14:textId="77777777" w:rsidR="00AA46EF" w:rsidRPr="007A1484" w:rsidRDefault="00AA46EF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6EC333D8" w:rsidR="00194DD3" w:rsidRPr="007A1484" w:rsidRDefault="00194DD3" w:rsidP="007A1484">
      <w:pPr>
        <w:pStyle w:val="Default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1. We the undersigned, having carefully examined the Request for Proposal</w:t>
      </w:r>
      <w:r>
        <w:rPr>
          <w:sz w:val="20"/>
          <w:szCs w:val="20"/>
        </w:rPr>
        <w:t xml:space="preserve"> (RFP)</w:t>
      </w:r>
      <w:r w:rsidRPr="007A1484">
        <w:rPr>
          <w:sz w:val="20"/>
          <w:szCs w:val="20"/>
        </w:rPr>
        <w:t xml:space="preserve"> document </w:t>
      </w:r>
      <w:r w:rsidRPr="007A1484">
        <w:rPr>
          <w:rFonts w:eastAsia="Times New Roman"/>
          <w:bCs/>
          <w:sz w:val="20"/>
          <w:szCs w:val="20"/>
        </w:rPr>
        <w:t xml:space="preserve">for </w:t>
      </w:r>
      <w:r w:rsidR="009335AD" w:rsidRPr="009335AD">
        <w:rPr>
          <w:rFonts w:eastAsia="Times New Roman"/>
          <w:bCs/>
          <w:sz w:val="20"/>
          <w:szCs w:val="20"/>
        </w:rPr>
        <w:t>Conduct</w:t>
      </w:r>
      <w:r w:rsidR="009335AD">
        <w:rPr>
          <w:rFonts w:eastAsia="Times New Roman"/>
          <w:bCs/>
          <w:sz w:val="20"/>
          <w:szCs w:val="20"/>
        </w:rPr>
        <w:t>ing</w:t>
      </w:r>
      <w:r w:rsidR="009335AD" w:rsidRPr="009335AD">
        <w:rPr>
          <w:rFonts w:eastAsia="Times New Roman"/>
          <w:bCs/>
          <w:sz w:val="20"/>
          <w:szCs w:val="20"/>
        </w:rPr>
        <w:t xml:space="preserve"> </w:t>
      </w:r>
      <w:r w:rsidR="00226150" w:rsidRPr="00226150">
        <w:rPr>
          <w:rFonts w:eastAsia="Times New Roman"/>
          <w:bCs/>
          <w:sz w:val="20"/>
          <w:szCs w:val="20"/>
        </w:rPr>
        <w:t>Research on</w:t>
      </w:r>
      <w:r w:rsidR="00211D6A">
        <w:rPr>
          <w:rFonts w:eastAsia="Times New Roman"/>
          <w:bCs/>
          <w:sz w:val="20"/>
          <w:szCs w:val="20"/>
        </w:rPr>
        <w:t xml:space="preserve"> the</w:t>
      </w:r>
      <w:r w:rsidR="00226150" w:rsidRPr="00226150">
        <w:rPr>
          <w:rFonts w:eastAsia="Times New Roman"/>
          <w:bCs/>
          <w:sz w:val="20"/>
          <w:szCs w:val="20"/>
        </w:rPr>
        <w:t xml:space="preserve"> </w:t>
      </w:r>
      <w:r w:rsidR="00AE291E" w:rsidRPr="00AE291E">
        <w:rPr>
          <w:rFonts w:eastAsia="Times New Roman"/>
          <w:bCs/>
          <w:sz w:val="20"/>
          <w:szCs w:val="20"/>
        </w:rPr>
        <w:t>APO P</w:t>
      </w:r>
      <w:r w:rsidR="00211D6A" w:rsidRPr="00AE291E">
        <w:rPr>
          <w:rFonts w:eastAsia="Times New Roman"/>
          <w:bCs/>
          <w:sz w:val="20"/>
          <w:szCs w:val="20"/>
        </w:rPr>
        <w:t>roductivity</w:t>
      </w:r>
      <w:r w:rsidR="00AE291E" w:rsidRPr="00AE291E">
        <w:rPr>
          <w:rFonts w:eastAsia="Times New Roman"/>
          <w:bCs/>
          <w:sz w:val="20"/>
          <w:szCs w:val="20"/>
        </w:rPr>
        <w:t xml:space="preserve"> D</w:t>
      </w:r>
      <w:r w:rsidR="00211D6A" w:rsidRPr="00AE291E">
        <w:rPr>
          <w:rFonts w:eastAsia="Times New Roman"/>
          <w:bCs/>
          <w:sz w:val="20"/>
          <w:szCs w:val="20"/>
        </w:rPr>
        <w:t xml:space="preserve">atabook and </w:t>
      </w:r>
      <w:r w:rsidR="00AE291E" w:rsidRPr="00AE291E">
        <w:rPr>
          <w:rFonts w:eastAsia="Times New Roman"/>
          <w:bCs/>
          <w:sz w:val="20"/>
          <w:szCs w:val="20"/>
        </w:rPr>
        <w:t>D</w:t>
      </w:r>
      <w:r w:rsidR="00211D6A" w:rsidRPr="00AE291E">
        <w:rPr>
          <w:rFonts w:eastAsia="Times New Roman"/>
          <w:bCs/>
          <w:sz w:val="20"/>
          <w:szCs w:val="20"/>
        </w:rPr>
        <w:t>atabase</w:t>
      </w:r>
      <w:r w:rsidRPr="007A1484">
        <w:rPr>
          <w:sz w:val="20"/>
          <w:szCs w:val="20"/>
        </w:rPr>
        <w:t xml:space="preserve">, </w:t>
      </w:r>
      <w:r w:rsidR="00773CDC">
        <w:rPr>
          <w:sz w:val="20"/>
          <w:szCs w:val="20"/>
        </w:rPr>
        <w:t>propose</w:t>
      </w:r>
      <w:r w:rsidRPr="007A1484">
        <w:rPr>
          <w:sz w:val="20"/>
          <w:szCs w:val="20"/>
        </w:rPr>
        <w:t xml:space="preserve"> provid</w:t>
      </w:r>
      <w:r w:rsidR="00211D6A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e required services in full conformity with the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. </w:t>
      </w:r>
    </w:p>
    <w:p w14:paraId="217BE02A" w14:textId="3486E0D7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2. We have read all the provisions of</w:t>
      </w:r>
      <w:r w:rsidR="00773CDC">
        <w:rPr>
          <w:sz w:val="20"/>
          <w:szCs w:val="20"/>
        </w:rPr>
        <w:t xml:space="preserve"> the</w:t>
      </w:r>
      <w:r w:rsidRPr="007A1484">
        <w:rPr>
          <w:sz w:val="20"/>
          <w:szCs w:val="20"/>
        </w:rPr>
        <w:t xml:space="preserve">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>ocument and confirm that the</w:t>
      </w:r>
      <w:r w:rsidR="00773CDC">
        <w:rPr>
          <w:sz w:val="20"/>
          <w:szCs w:val="20"/>
        </w:rPr>
        <w:t>y</w:t>
      </w:r>
      <w:r w:rsidRPr="007A1484">
        <w:rPr>
          <w:sz w:val="20"/>
          <w:szCs w:val="20"/>
        </w:rPr>
        <w:t xml:space="preserve"> are acceptable to us. </w:t>
      </w:r>
    </w:p>
    <w:p w14:paraId="285379DC" w14:textId="19751E73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3. We further declare that additional conditions, variations, </w:t>
      </w:r>
      <w:r w:rsidR="00773CDC">
        <w:rPr>
          <w:sz w:val="20"/>
          <w:szCs w:val="20"/>
        </w:rPr>
        <w:t xml:space="preserve">and/or </w:t>
      </w:r>
      <w:r w:rsidRPr="007A1484">
        <w:rPr>
          <w:sz w:val="20"/>
          <w:szCs w:val="20"/>
        </w:rPr>
        <w:t xml:space="preserve">deviations, if any, found in our proposal shall not be </w:t>
      </w:r>
      <w:r w:rsidR="00C860F8">
        <w:rPr>
          <w:sz w:val="20"/>
          <w:szCs w:val="20"/>
        </w:rPr>
        <w:t>put into</w:t>
      </w:r>
      <w:r w:rsidRPr="007A1484">
        <w:rPr>
          <w:sz w:val="20"/>
          <w:szCs w:val="20"/>
        </w:rPr>
        <w:t xml:space="preserve"> effect. </w:t>
      </w:r>
    </w:p>
    <w:p w14:paraId="2576B528" w14:textId="09F02ED1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4. We agree to abide by</w:t>
      </w:r>
      <w:r w:rsidR="00C860F8">
        <w:rPr>
          <w:sz w:val="20"/>
          <w:szCs w:val="20"/>
        </w:rPr>
        <w:t xml:space="preserve"> the terms in</w:t>
      </w:r>
      <w:r w:rsidRPr="007A1484">
        <w:rPr>
          <w:sz w:val="20"/>
          <w:szCs w:val="20"/>
        </w:rPr>
        <w:t xml:space="preserve"> this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consisting of this letter, the approach and methodology, the </w:t>
      </w:r>
      <w:r w:rsidR="003D5810">
        <w:rPr>
          <w:sz w:val="20"/>
          <w:szCs w:val="20"/>
        </w:rPr>
        <w:t xml:space="preserve">financial </w:t>
      </w:r>
      <w:r w:rsidRPr="007A1484">
        <w:rPr>
          <w:sz w:val="20"/>
          <w:szCs w:val="20"/>
        </w:rPr>
        <w:t xml:space="preserve">proposal, and all other documents for submission of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s as stipulated in the RFP </w:t>
      </w:r>
      <w:r w:rsidR="00C860F8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 and modifications resulting from </w:t>
      </w:r>
      <w:r w:rsidR="00C860F8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C860F8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negotiations, and it shall remain binding upon us and may be accepted by you at any time </w:t>
      </w:r>
      <w:r w:rsidR="001773B6">
        <w:rPr>
          <w:sz w:val="20"/>
          <w:szCs w:val="20"/>
        </w:rPr>
        <w:t>within</w:t>
      </w:r>
      <w:r w:rsidRPr="007A1484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5. Until the formal final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is prepared and executed between us, this </w:t>
      </w:r>
      <w:r w:rsidR="001773B6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together with your written acceptance of </w:t>
      </w:r>
      <w:r w:rsidR="001773B6">
        <w:rPr>
          <w:sz w:val="20"/>
          <w:szCs w:val="20"/>
        </w:rPr>
        <w:t>it</w:t>
      </w:r>
      <w:r w:rsidRPr="007A1484">
        <w:rPr>
          <w:sz w:val="20"/>
          <w:szCs w:val="20"/>
        </w:rPr>
        <w:t xml:space="preserve"> and your notification of awarding the project, shall constitute a binding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between us. </w:t>
      </w:r>
    </w:p>
    <w:p w14:paraId="50AE5EAC" w14:textId="73F95078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>
        <w:rPr>
          <w:sz w:val="20"/>
          <w:szCs w:val="20"/>
        </w:rPr>
        <w:t xml:space="preserve"> from consideration</w:t>
      </w:r>
      <w:r w:rsidRPr="007A1484">
        <w:rPr>
          <w:sz w:val="20"/>
          <w:szCs w:val="20"/>
        </w:rPr>
        <w:t xml:space="preserve">. </w:t>
      </w:r>
    </w:p>
    <w:p w14:paraId="4C72D5C2" w14:textId="4383071D" w:rsidR="00194DD3" w:rsidRPr="007A1484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7. We understand </w:t>
      </w:r>
      <w:r w:rsidR="008A72C3">
        <w:rPr>
          <w:sz w:val="20"/>
          <w:szCs w:val="20"/>
        </w:rPr>
        <w:t xml:space="preserve">that </w:t>
      </w:r>
      <w:r w:rsidRPr="007A1484">
        <w:rPr>
          <w:sz w:val="20"/>
          <w:szCs w:val="20"/>
        </w:rPr>
        <w:t>you are not bound to accept any proposal you receive, no</w:t>
      </w:r>
      <w:r w:rsidR="001773B6">
        <w:rPr>
          <w:sz w:val="20"/>
          <w:szCs w:val="20"/>
        </w:rPr>
        <w:t>r</w:t>
      </w:r>
      <w:r w:rsidRPr="007A1484">
        <w:rPr>
          <w:sz w:val="20"/>
          <w:szCs w:val="20"/>
        </w:rPr>
        <w:t xml:space="preserve"> to give </w:t>
      </w:r>
      <w:r w:rsidR="001773B6">
        <w:rPr>
          <w:sz w:val="20"/>
          <w:szCs w:val="20"/>
        </w:rPr>
        <w:t xml:space="preserve">a </w:t>
      </w:r>
      <w:r w:rsidRPr="007A1484">
        <w:rPr>
          <w:sz w:val="20"/>
          <w:szCs w:val="20"/>
        </w:rPr>
        <w:t>reason for rejection of any proposal</w:t>
      </w:r>
      <w:r w:rsidR="001773B6">
        <w:rPr>
          <w:sz w:val="20"/>
          <w:szCs w:val="20"/>
        </w:rPr>
        <w:t>,</w:t>
      </w:r>
      <w:r w:rsidRPr="007A1484">
        <w:rPr>
          <w:sz w:val="20"/>
          <w:szCs w:val="20"/>
        </w:rPr>
        <w:t xml:space="preserve"> and that you will not bear any expenses incurred by us in preparing and submi</w:t>
      </w:r>
      <w:r w:rsidR="001773B6">
        <w:rPr>
          <w:sz w:val="20"/>
          <w:szCs w:val="20"/>
        </w:rPr>
        <w:t>t</w:t>
      </w:r>
      <w:r w:rsidR="003F2A0E">
        <w:rPr>
          <w:sz w:val="20"/>
          <w:szCs w:val="20"/>
        </w:rPr>
        <w:t>t</w:t>
      </w:r>
      <w:r w:rsidR="001773B6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16864852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>dd mm 20</w:t>
      </w:r>
      <w:r>
        <w:rPr>
          <w:bCs/>
          <w:color w:val="auto"/>
          <w:sz w:val="20"/>
          <w:szCs w:val="20"/>
        </w:rPr>
        <w:t>2</w:t>
      </w:r>
      <w:r w:rsidR="00543CC6">
        <w:rPr>
          <w:bCs/>
          <w:color w:val="auto"/>
          <w:sz w:val="20"/>
          <w:szCs w:val="20"/>
        </w:rPr>
        <w:t>3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7A1484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7A1484">
        <w:rPr>
          <w:rFonts w:ascii="Arial" w:hAnsi="Arial" w:cs="Arial"/>
          <w:b/>
          <w:sz w:val="20"/>
          <w:szCs w:val="20"/>
        </w:rPr>
        <w:br w:type="page"/>
      </w: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2</w:t>
      </w:r>
    </w:p>
    <w:p w14:paraId="0E748FD4" w14:textId="77F12C4E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tbl>
      <w:tblPr>
        <w:tblW w:w="9375" w:type="dxa"/>
        <w:tblInd w:w="93" w:type="dxa"/>
        <w:tblLook w:val="04A0" w:firstRow="1" w:lastRow="0" w:firstColumn="1" w:lastColumn="0" w:noHBand="0" w:noVBand="1"/>
      </w:tblPr>
      <w:tblGrid>
        <w:gridCol w:w="4335"/>
        <w:gridCol w:w="5040"/>
      </w:tblGrid>
      <w:tr w:rsidR="00194DD3" w:rsidRPr="00194DD3" w14:paraId="2E003D7F" w14:textId="77777777" w:rsidTr="00ED39AD">
        <w:trPr>
          <w:trHeight w:val="300"/>
        </w:trPr>
        <w:tc>
          <w:tcPr>
            <w:tcW w:w="93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E77A2" w14:textId="77777777" w:rsidR="00194DD3" w:rsidRPr="007A1484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94DD3" w14:paraId="31920C58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3FB17" w14:textId="70476DC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color w:val="auto"/>
          <w:sz w:val="20"/>
          <w:szCs w:val="20"/>
        </w:rPr>
      </w:pP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753"/>
        <w:gridCol w:w="2142"/>
        <w:gridCol w:w="3060"/>
        <w:gridCol w:w="1890"/>
        <w:gridCol w:w="1638"/>
      </w:tblGrid>
      <w:tr w:rsidR="00194DD3" w:rsidRPr="00194DD3" w14:paraId="1B259280" w14:textId="77777777" w:rsidTr="00ED39AD">
        <w:trPr>
          <w:trHeight w:val="298"/>
        </w:trPr>
        <w:tc>
          <w:tcPr>
            <w:tcW w:w="94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37E1" w14:textId="01BEAE77" w:rsidR="00194DD3" w:rsidRPr="007A1484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ED39AD">
        <w:trPr>
          <w:trHeight w:val="895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1F13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. No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7A14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7AB45" w14:textId="77777777" w:rsidR="00A47A57" w:rsidRDefault="00A47A57" w:rsidP="003E0027">
      <w:r>
        <w:separator/>
      </w:r>
    </w:p>
  </w:endnote>
  <w:endnote w:type="continuationSeparator" w:id="0">
    <w:p w14:paraId="70E280EF" w14:textId="77777777" w:rsidR="00A47A57" w:rsidRDefault="00A47A57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9DC2C677-5C82-4DFA-9196-9DABF5508CAB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4C7AA98A-7DD8-459E-AD00-0CFC197A73D5}"/>
    <w:embedBold r:id="rId3" w:fontKey="{9C8EACB3-819C-4C7D-BF21-D0F695EB9884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2039D" w14:textId="77777777" w:rsidR="00A47A57" w:rsidRDefault="00A47A57" w:rsidP="003E0027">
      <w:r>
        <w:separator/>
      </w:r>
    </w:p>
  </w:footnote>
  <w:footnote w:type="continuationSeparator" w:id="0">
    <w:p w14:paraId="590362F6" w14:textId="77777777" w:rsidR="00A47A57" w:rsidRDefault="00A47A57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0D6E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C7BF7"/>
    <w:rsid w:val="000D4FC7"/>
    <w:rsid w:val="000D76F4"/>
    <w:rsid w:val="000E09D6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1C52"/>
    <w:rsid w:val="00156032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5D89"/>
    <w:rsid w:val="001B6D76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1D6A"/>
    <w:rsid w:val="00212137"/>
    <w:rsid w:val="002140F8"/>
    <w:rsid w:val="00215114"/>
    <w:rsid w:val="00215DC8"/>
    <w:rsid w:val="00222BD3"/>
    <w:rsid w:val="00225FE2"/>
    <w:rsid w:val="00226150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21BC"/>
    <w:rsid w:val="002A2CCD"/>
    <w:rsid w:val="002A4825"/>
    <w:rsid w:val="002A6914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2339"/>
    <w:rsid w:val="003B3E64"/>
    <w:rsid w:val="003B6E01"/>
    <w:rsid w:val="003C03DD"/>
    <w:rsid w:val="003C0AFD"/>
    <w:rsid w:val="003C3F0A"/>
    <w:rsid w:val="003C57C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710A"/>
    <w:rsid w:val="00547ADE"/>
    <w:rsid w:val="00551CFD"/>
    <w:rsid w:val="005558DE"/>
    <w:rsid w:val="005559C5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36DA"/>
    <w:rsid w:val="00593B3F"/>
    <w:rsid w:val="00595147"/>
    <w:rsid w:val="00595565"/>
    <w:rsid w:val="005977A8"/>
    <w:rsid w:val="005A101F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01D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1C21"/>
    <w:rsid w:val="006D42AC"/>
    <w:rsid w:val="006E095E"/>
    <w:rsid w:val="006E1D5A"/>
    <w:rsid w:val="006E2F47"/>
    <w:rsid w:val="006E4940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D42"/>
    <w:rsid w:val="00706224"/>
    <w:rsid w:val="00706580"/>
    <w:rsid w:val="00712B13"/>
    <w:rsid w:val="007136CE"/>
    <w:rsid w:val="00715B78"/>
    <w:rsid w:val="00722CAA"/>
    <w:rsid w:val="007236B4"/>
    <w:rsid w:val="007236C6"/>
    <w:rsid w:val="00730246"/>
    <w:rsid w:val="00731500"/>
    <w:rsid w:val="00731FE0"/>
    <w:rsid w:val="0073404A"/>
    <w:rsid w:val="0074091A"/>
    <w:rsid w:val="007413EC"/>
    <w:rsid w:val="007437B7"/>
    <w:rsid w:val="00743B04"/>
    <w:rsid w:val="00744E9C"/>
    <w:rsid w:val="00747986"/>
    <w:rsid w:val="00751DBD"/>
    <w:rsid w:val="00752005"/>
    <w:rsid w:val="0075217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1A02"/>
    <w:rsid w:val="007D4D81"/>
    <w:rsid w:val="007D6190"/>
    <w:rsid w:val="007D619D"/>
    <w:rsid w:val="007D7DBD"/>
    <w:rsid w:val="007E0635"/>
    <w:rsid w:val="007E07C6"/>
    <w:rsid w:val="007E15FF"/>
    <w:rsid w:val="007F1448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6F24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1294"/>
    <w:rsid w:val="0092197A"/>
    <w:rsid w:val="00923E83"/>
    <w:rsid w:val="0092428B"/>
    <w:rsid w:val="00924C0B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5C1A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A57"/>
    <w:rsid w:val="00A47E80"/>
    <w:rsid w:val="00A51EAB"/>
    <w:rsid w:val="00A53C8F"/>
    <w:rsid w:val="00A567CA"/>
    <w:rsid w:val="00A56994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46EF"/>
    <w:rsid w:val="00AA5250"/>
    <w:rsid w:val="00AB10D1"/>
    <w:rsid w:val="00AB29CA"/>
    <w:rsid w:val="00AB4525"/>
    <w:rsid w:val="00AB6158"/>
    <w:rsid w:val="00AB6D07"/>
    <w:rsid w:val="00AB7298"/>
    <w:rsid w:val="00AC0D1E"/>
    <w:rsid w:val="00AC30A4"/>
    <w:rsid w:val="00AC3640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291E"/>
    <w:rsid w:val="00AE4E4B"/>
    <w:rsid w:val="00AE6013"/>
    <w:rsid w:val="00AE6C74"/>
    <w:rsid w:val="00AE6CBC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324"/>
    <w:rsid w:val="00B32B2D"/>
    <w:rsid w:val="00B33516"/>
    <w:rsid w:val="00B33537"/>
    <w:rsid w:val="00B41C1A"/>
    <w:rsid w:val="00B41D0D"/>
    <w:rsid w:val="00B51C2D"/>
    <w:rsid w:val="00B5287A"/>
    <w:rsid w:val="00B53892"/>
    <w:rsid w:val="00B53EE6"/>
    <w:rsid w:val="00B5532D"/>
    <w:rsid w:val="00B574D7"/>
    <w:rsid w:val="00B62AFA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78E0"/>
    <w:rsid w:val="00C10EFB"/>
    <w:rsid w:val="00C112D0"/>
    <w:rsid w:val="00C13701"/>
    <w:rsid w:val="00C1379C"/>
    <w:rsid w:val="00C22BB4"/>
    <w:rsid w:val="00C25800"/>
    <w:rsid w:val="00C25F9B"/>
    <w:rsid w:val="00C3025D"/>
    <w:rsid w:val="00C32AF6"/>
    <w:rsid w:val="00C364AA"/>
    <w:rsid w:val="00C41390"/>
    <w:rsid w:val="00C42F41"/>
    <w:rsid w:val="00C45FE8"/>
    <w:rsid w:val="00C50FC0"/>
    <w:rsid w:val="00C52B10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E83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937"/>
    <w:rsid w:val="00E55335"/>
    <w:rsid w:val="00E563AD"/>
    <w:rsid w:val="00E57D0B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B27"/>
    <w:rsid w:val="00EA2476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102B6"/>
    <w:rsid w:val="00F21839"/>
    <w:rsid w:val="00F21901"/>
    <w:rsid w:val="00F226CF"/>
    <w:rsid w:val="00F236D5"/>
    <w:rsid w:val="00F2494F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FE4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3</Words>
  <Characters>2132</Characters>
  <Application>Microsoft Office Word</Application>
  <DocSecurity>4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Asaithambi Manickam</cp:lastModifiedBy>
  <cp:revision>2</cp:revision>
  <cp:lastPrinted>2022-12-11T15:46:00Z</cp:lastPrinted>
  <dcterms:created xsi:type="dcterms:W3CDTF">2023-09-01T02:19:00Z</dcterms:created>
  <dcterms:modified xsi:type="dcterms:W3CDTF">2023-09-01T02:19:00Z</dcterms:modified>
</cp:coreProperties>
</file>